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D37077" w14:textId="4A39717D" w:rsidR="009F6AB7" w:rsidRDefault="006040A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C46E50" wp14:editId="19907423">
                <wp:simplePos x="0" y="0"/>
                <wp:positionH relativeFrom="margin">
                  <wp:align>center</wp:align>
                </wp:positionH>
                <wp:positionV relativeFrom="paragraph">
                  <wp:posOffset>-30993</wp:posOffset>
                </wp:positionV>
                <wp:extent cx="7575550" cy="895350"/>
                <wp:effectExtent l="57150" t="38100" r="63500" b="7620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5550" cy="8953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2C606F" w14:textId="77777777" w:rsidR="006040AE" w:rsidRDefault="006040AE" w:rsidP="006040AE">
                            <w:pPr>
                              <w:pStyle w:val="Header"/>
                              <w:jc w:val="center"/>
                              <w:rPr>
                                <w:b/>
                                <w:bCs/>
                                <w:lang w:val="es-ES"/>
                              </w:rPr>
                            </w:pPr>
                          </w:p>
                          <w:p w14:paraId="3211E902" w14:textId="32CDA9D2" w:rsidR="00040DA6" w:rsidRPr="00040DA6" w:rsidRDefault="00882368" w:rsidP="00011D4D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s-ES"/>
                              </w:rPr>
                              <w:t>(</w:t>
                            </w:r>
                            <w:r w:rsidR="00A6592F" w:rsidRPr="00A6592F">
                              <w:rPr>
                                <w:b/>
                                <w:bCs/>
                                <w:sz w:val="28"/>
                                <w:szCs w:val="28"/>
                                <w:lang w:val="es-ES"/>
                              </w:rPr>
                              <w:t>BUSINESS NAME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s-ES"/>
                              </w:rPr>
                              <w:t>)</w:t>
                            </w:r>
                          </w:p>
                          <w:p w14:paraId="31AE08BC" w14:textId="3020989D" w:rsidR="006040AE" w:rsidRPr="006040AE" w:rsidRDefault="00A6592F" w:rsidP="006040AE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r w:rsidRPr="00A6592F">
                              <w:rPr>
                                <w:b/>
                                <w:bCs/>
                                <w:sz w:val="28"/>
                                <w:szCs w:val="28"/>
                                <w:lang w:val="es-ES"/>
                              </w:rPr>
                              <w:t>PRODUCT BASKE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C46E50" id="Rectángulo 2" o:spid="_x0000_s1026" style="position:absolute;margin-left:0;margin-top:-2.45pt;width:596.5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" fillcolor="#2e74b5 [2408]" stroked="f">
                <v:shadow on="t" color="black" opacity="41287f" offset="0,1.5pt"/>
                <v:textbox>
                  <w:txbxContent>
                    <w:p w14:paraId="232C606F" w14:textId="77777777" w:rsidR="006040AE" w:rsidRDefault="006040AE" w:rsidP="006040AE">
                      <w:pPr>
                        <w:pStyle w:val="Header"/>
                        <w:jc w:val="center"/>
                        <w:rPr>
                          <w:b/>
                          <w:bCs/>
                          <w:lang w:val="es-ES"/>
                        </w:rPr>
                      </w:pPr>
                    </w:p>
                    <w:p w14:paraId="3211E902" w14:textId="32CDA9D2" w:rsidR="00040DA6" w:rsidRPr="00040DA6" w:rsidRDefault="00882368" w:rsidP="00011D4D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s-ES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  <w:lang w:val="es-ES"/>
                        </w:rPr>
                        <w:t>(</w:t>
                      </w:r>
                      <w:r w:rsidR="00A6592F" w:rsidRPr="00A6592F">
                        <w:rPr>
                          <w:b/>
                          <w:bCs/>
                          <w:sz w:val="28"/>
                          <w:szCs w:val="28"/>
                          <w:lang w:val="es-ES"/>
                        </w:rPr>
                        <w:t>BUSINESS NAME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lang w:val="es-ES"/>
                        </w:rPr>
                        <w:t>)</w:t>
                      </w:r>
                    </w:p>
                    <w:p w14:paraId="31AE08BC" w14:textId="3020989D" w:rsidR="006040AE" w:rsidRPr="006040AE" w:rsidRDefault="00A6592F" w:rsidP="006040AE">
                      <w:pPr>
                        <w:jc w:val="center"/>
                        <w:rPr>
                          <w:lang w:val="es-ES"/>
                        </w:rPr>
                      </w:pPr>
                      <w:r w:rsidRPr="00A6592F">
                        <w:rPr>
                          <w:b/>
                          <w:bCs/>
                          <w:sz w:val="28"/>
                          <w:szCs w:val="28"/>
                          <w:lang w:val="es-ES"/>
                        </w:rPr>
                        <w:t>PRODUCT BASKET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E9A9A28" w14:textId="77777777" w:rsidR="006777F3" w:rsidRDefault="006777F3">
      <w:pPr>
        <w:rPr>
          <w:b/>
          <w:bCs/>
        </w:rPr>
      </w:pPr>
    </w:p>
    <w:p w14:paraId="35DAB6F8" w14:textId="77777777" w:rsidR="006777F3" w:rsidRDefault="006777F3">
      <w:pPr>
        <w:rPr>
          <w:b/>
          <w:bCs/>
        </w:rPr>
      </w:pPr>
    </w:p>
    <w:p w14:paraId="7499B758" w14:textId="77777777" w:rsidR="006777F3" w:rsidRDefault="006777F3">
      <w:pPr>
        <w:rPr>
          <w:b/>
          <w:bCs/>
        </w:rPr>
      </w:pPr>
    </w:p>
    <w:p w14:paraId="1100CC51" w14:textId="193FB223" w:rsidR="009A7680" w:rsidRPr="00A6592F" w:rsidRDefault="003A75D5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pict w14:anchorId="60576084">
          <v:shape id="Imagen 3" o:spid="_x0000_s1026" type="#_x0000_t75" alt="Whatsapp | Vectores, Fotos de Stock y PSD Gratis" style="position:absolute;margin-left:-22.5pt;margin-top:20.2pt;width:17pt;height:18pt;z-index:251661312;visibility:visible;mso-wrap-style:square;mso-wrap-edited:f;mso-width-percent:0;mso-height-percent:0;mso-position-horizontal-relative:text;mso-position-vertical-relative:text;mso-width-percent:0;mso-height-percent:0;mso-width-relative:page;mso-height-relative:page">
            <v:imagedata r:id="rId11" o:title="Whatsapp | Vectores, Fotos de Stock y PSD Gratis" croptop="13717f" cropbottom="15829f" cropleft="15490f" cropright="15598f"/>
          </v:shape>
        </w:pict>
      </w:r>
      <w:r w:rsidR="00A6592F" w:rsidRPr="00A6592F">
        <w:rPr>
          <w:b/>
          <w:bCs/>
          <w:lang w:val="en-US"/>
        </w:rPr>
        <w:t>Valid until: (</w:t>
      </w:r>
      <w:r w:rsidR="00A6592F">
        <w:rPr>
          <w:b/>
          <w:bCs/>
          <w:lang w:val="en-US"/>
        </w:rPr>
        <w:t>Insert</w:t>
      </w:r>
      <w:r w:rsidR="00A6592F" w:rsidRPr="00A6592F">
        <w:rPr>
          <w:b/>
          <w:bCs/>
          <w:lang w:val="en-US"/>
        </w:rPr>
        <w:t xml:space="preserve"> </w:t>
      </w:r>
      <w:proofErr w:type="gramStart"/>
      <w:r w:rsidR="00A6592F" w:rsidRPr="00A6592F">
        <w:rPr>
          <w:b/>
          <w:bCs/>
          <w:lang w:val="en-US"/>
        </w:rPr>
        <w:t xml:space="preserve">date) </w:t>
      </w:r>
      <w:r w:rsidR="00A6592F">
        <w:rPr>
          <w:b/>
          <w:bCs/>
          <w:lang w:val="en-US"/>
        </w:rPr>
        <w:t xml:space="preserve">  </w:t>
      </w:r>
      <w:proofErr w:type="gramEnd"/>
      <w:r w:rsidR="00A6592F">
        <w:rPr>
          <w:b/>
          <w:bCs/>
          <w:lang w:val="en-US"/>
        </w:rPr>
        <w:t xml:space="preserve">       </w:t>
      </w:r>
      <w:r w:rsidR="00A6592F" w:rsidRPr="00A6592F">
        <w:rPr>
          <w:b/>
          <w:bCs/>
          <w:lang w:val="en-US"/>
        </w:rPr>
        <w:t xml:space="preserve">                                               </w:t>
      </w:r>
      <w:r w:rsidR="00A6592F">
        <w:rPr>
          <w:b/>
          <w:bCs/>
          <w:lang w:val="en-US"/>
        </w:rPr>
        <w:t xml:space="preserve">                  </w:t>
      </w:r>
      <w:r w:rsidR="00A6592F" w:rsidRPr="00A6592F">
        <w:rPr>
          <w:b/>
          <w:bCs/>
          <w:lang w:val="en-US"/>
        </w:rPr>
        <w:t xml:space="preserve">            Delivery cost</w:t>
      </w:r>
      <w:r w:rsidR="003468BA">
        <w:rPr>
          <w:b/>
          <w:bCs/>
          <w:lang w:val="en-US"/>
        </w:rPr>
        <w:t>:</w:t>
      </w:r>
      <w:r w:rsidR="00A6592F" w:rsidRPr="00A6592F">
        <w:rPr>
          <w:b/>
          <w:bCs/>
          <w:lang w:val="en-US"/>
        </w:rPr>
        <w:t xml:space="preserve"> (</w:t>
      </w:r>
      <w:r w:rsidR="003468BA">
        <w:rPr>
          <w:b/>
          <w:bCs/>
          <w:lang w:val="en-US"/>
        </w:rPr>
        <w:t>I</w:t>
      </w:r>
      <w:r w:rsidR="00A6592F" w:rsidRPr="00A6592F">
        <w:rPr>
          <w:b/>
          <w:bCs/>
          <w:lang w:val="en-US"/>
        </w:rPr>
        <w:t>f any)</w:t>
      </w:r>
    </w:p>
    <w:p w14:paraId="00AF4EEB" w14:textId="08E45BCD" w:rsidR="00190512" w:rsidRPr="00A6592F" w:rsidRDefault="00A6592F" w:rsidP="00040DA6">
      <w:pPr>
        <w:rPr>
          <w:b/>
          <w:bCs/>
          <w:lang w:val="en-US"/>
        </w:rPr>
      </w:pPr>
      <w:r w:rsidRPr="00A6592F">
        <w:rPr>
          <w:b/>
          <w:bCs/>
          <w:lang w:val="en-US"/>
        </w:rPr>
        <w:t>WhatsApp number: (</w:t>
      </w:r>
      <w:r>
        <w:rPr>
          <w:b/>
          <w:bCs/>
          <w:lang w:val="en-US"/>
        </w:rPr>
        <w:t>Insert</w:t>
      </w:r>
      <w:r w:rsidR="003468BA">
        <w:rPr>
          <w:b/>
          <w:bCs/>
          <w:lang w:val="en-US"/>
        </w:rPr>
        <w:t xml:space="preserve"> business</w:t>
      </w:r>
      <w:r w:rsidRPr="00A6592F">
        <w:rPr>
          <w:b/>
          <w:bCs/>
          <w:lang w:val="en-US"/>
        </w:rPr>
        <w:t xml:space="preserve"> WhatsApp number)</w:t>
      </w:r>
    </w:p>
    <w:tbl>
      <w:tblPr>
        <w:tblStyle w:val="TableGrid"/>
        <w:tblpPr w:leftFromText="141" w:rightFromText="141" w:vertAnchor="text" w:horzAnchor="margin" w:tblpXSpec="center" w:tblpY="-22"/>
        <w:tblW w:w="8779" w:type="dxa"/>
        <w:tblLook w:val="04A0" w:firstRow="1" w:lastRow="0" w:firstColumn="1" w:lastColumn="0" w:noHBand="0" w:noVBand="1"/>
      </w:tblPr>
      <w:tblGrid>
        <w:gridCol w:w="5433"/>
        <w:gridCol w:w="3346"/>
      </w:tblGrid>
      <w:tr w:rsidR="008D5ECD" w14:paraId="70763046" w14:textId="77777777" w:rsidTr="006777F3">
        <w:trPr>
          <w:trHeight w:val="324"/>
        </w:trPr>
        <w:tc>
          <w:tcPr>
            <w:tcW w:w="5433" w:type="dxa"/>
          </w:tcPr>
          <w:p w14:paraId="4819A9EC" w14:textId="283E5D4B" w:rsidR="008D5ECD" w:rsidRPr="00A6592F" w:rsidRDefault="00A6592F" w:rsidP="008D5ECD">
            <w:pPr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A6592F">
              <w:rPr>
                <w:b/>
                <w:bCs/>
                <w:sz w:val="28"/>
                <w:szCs w:val="28"/>
                <w:lang w:val="en-US"/>
              </w:rPr>
              <w:t>BASKET</w:t>
            </w:r>
            <w:r w:rsidR="008D5ECD" w:rsidRPr="00A6592F">
              <w:rPr>
                <w:b/>
                <w:bCs/>
                <w:sz w:val="28"/>
                <w:szCs w:val="28"/>
                <w:lang w:val="en-US"/>
              </w:rPr>
              <w:t xml:space="preserve"> 1:</w:t>
            </w:r>
          </w:p>
          <w:p w14:paraId="33912E14" w14:textId="52B93940" w:rsidR="00A6592F" w:rsidRPr="00A6592F" w:rsidRDefault="00A6592F" w:rsidP="00511C7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6592F">
              <w:rPr>
                <w:b/>
                <w:bCs/>
                <w:sz w:val="20"/>
                <w:szCs w:val="20"/>
                <w:lang w:val="en-US"/>
              </w:rPr>
              <w:t>(</w:t>
            </w:r>
            <w:r w:rsidR="003468BA">
              <w:rPr>
                <w:b/>
                <w:bCs/>
                <w:sz w:val="20"/>
                <w:szCs w:val="20"/>
                <w:lang w:val="en-US"/>
              </w:rPr>
              <w:t>INSERT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NAME OR CATEGORY</w:t>
            </w:r>
            <w:r w:rsidR="003468BA">
              <w:rPr>
                <w:b/>
                <w:bCs/>
                <w:sz w:val="20"/>
                <w:szCs w:val="20"/>
                <w:lang w:val="en-US"/>
              </w:rPr>
              <w:t>.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EXAMPLE</w:t>
            </w:r>
            <w:r w:rsidR="003468BA">
              <w:rPr>
                <w:b/>
                <w:bCs/>
                <w:sz w:val="20"/>
                <w:szCs w:val="20"/>
                <w:lang w:val="en-US"/>
              </w:rPr>
              <w:t>: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FRUITS</w:t>
            </w:r>
            <w:r w:rsidR="00CB034F">
              <w:rPr>
                <w:b/>
                <w:bCs/>
                <w:sz w:val="20"/>
                <w:szCs w:val="20"/>
                <w:lang w:val="en-US"/>
              </w:rPr>
              <w:t xml:space="preserve"> AND VEGETABLES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>)</w:t>
            </w:r>
          </w:p>
          <w:p w14:paraId="1B98A797" w14:textId="5DB612A8" w:rsidR="009F01CB" w:rsidRPr="00386E69" w:rsidRDefault="009F01CB" w:rsidP="00511C7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  <w:r w:rsidR="00A6592F">
              <w:rPr>
                <w:b/>
                <w:bCs/>
                <w:sz w:val="28"/>
                <w:szCs w:val="28"/>
              </w:rPr>
              <w:t>RICE</w:t>
            </w:r>
            <w:r>
              <w:rPr>
                <w:b/>
                <w:bCs/>
                <w:sz w:val="28"/>
                <w:szCs w:val="28"/>
              </w:rPr>
              <w:t>: $</w:t>
            </w:r>
            <w:r w:rsidR="003468BA">
              <w:rPr>
                <w:b/>
                <w:bCs/>
                <w:sz w:val="28"/>
                <w:szCs w:val="28"/>
              </w:rPr>
              <w:t>45</w:t>
            </w:r>
            <w:r>
              <w:rPr>
                <w:b/>
                <w:bCs/>
                <w:sz w:val="28"/>
                <w:szCs w:val="28"/>
              </w:rPr>
              <w:t>.00</w:t>
            </w:r>
          </w:p>
        </w:tc>
        <w:tc>
          <w:tcPr>
            <w:tcW w:w="3346" w:type="dxa"/>
          </w:tcPr>
          <w:p w14:paraId="2F5BD138" w14:textId="32DA1065" w:rsidR="008D5ECD" w:rsidRPr="00386E69" w:rsidRDefault="00A6592F" w:rsidP="008D5ECD">
            <w:pPr>
              <w:jc w:val="center"/>
              <w:rPr>
                <w:b/>
                <w:bCs/>
                <w:sz w:val="28"/>
                <w:szCs w:val="28"/>
              </w:rPr>
            </w:pPr>
            <w:r w:rsidRPr="00A6592F">
              <w:rPr>
                <w:b/>
                <w:bCs/>
                <w:sz w:val="28"/>
                <w:szCs w:val="28"/>
              </w:rPr>
              <w:t>Basket Description</w:t>
            </w:r>
          </w:p>
        </w:tc>
      </w:tr>
      <w:tr w:rsidR="00A6592F" w14:paraId="0640D90D" w14:textId="77777777" w:rsidTr="006777F3">
        <w:trPr>
          <w:trHeight w:val="258"/>
        </w:trPr>
        <w:tc>
          <w:tcPr>
            <w:tcW w:w="5433" w:type="dxa"/>
            <w:vMerge w:val="restart"/>
          </w:tcPr>
          <w:p w14:paraId="55AA8354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  <w:p w14:paraId="23AB48F5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  <w:r w:rsidRPr="00A6592F">
              <w:rPr>
                <w:b/>
                <w:bCs/>
                <w:lang w:val="en-US"/>
              </w:rPr>
              <w:t>Include a photo of the Basket or the products</w:t>
            </w:r>
          </w:p>
          <w:p w14:paraId="4EE6AA19" w14:textId="75C75B60" w:rsidR="00A6592F" w:rsidRPr="00A6592F" w:rsidRDefault="003468BA" w:rsidP="00A6592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Photo </w:t>
            </w:r>
            <w:r w:rsidR="00A6592F" w:rsidRPr="00A6592F">
              <w:rPr>
                <w:b/>
                <w:bCs/>
                <w:lang w:val="en-US"/>
              </w:rPr>
              <w:t xml:space="preserve">examples </w:t>
            </w:r>
            <w:r>
              <w:rPr>
                <w:b/>
                <w:bCs/>
                <w:lang w:val="en-US"/>
              </w:rPr>
              <w:t xml:space="preserve">are </w:t>
            </w:r>
            <w:r w:rsidR="00A6592F" w:rsidRPr="00A6592F">
              <w:rPr>
                <w:b/>
                <w:bCs/>
                <w:lang w:val="en-US"/>
              </w:rPr>
              <w:t xml:space="preserve">on </w:t>
            </w:r>
            <w:r>
              <w:rPr>
                <w:b/>
                <w:bCs/>
                <w:lang w:val="en-US"/>
              </w:rPr>
              <w:t>page</w:t>
            </w:r>
            <w:r w:rsidR="00A6592F" w:rsidRPr="00A6592F">
              <w:rPr>
                <w:b/>
                <w:bCs/>
                <w:lang w:val="en-US"/>
              </w:rPr>
              <w:t xml:space="preserve"> 2</w:t>
            </w:r>
            <w:r w:rsidR="00A6592F">
              <w:rPr>
                <w:b/>
                <w:bCs/>
                <w:noProof/>
              </w:rPr>
              <w:drawing>
                <wp:inline distT="0" distB="0" distL="0" distR="0" wp14:anchorId="5E13FD70" wp14:editId="3FEEA1A1">
                  <wp:extent cx="1617623" cy="1427871"/>
                  <wp:effectExtent l="0" t="0" r="1905" b="1270"/>
                  <wp:docPr id="9" name="Imagen 9" descr="C:\Users\carla.gomez\AppData\Local\Microsoft\Windows\INetCache\Content.MSO\227C4314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carla.gomez\AppData\Local\Microsoft\Windows\INetCache\Content.MSO\227C431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136" cy="14292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26F2F5" w14:textId="0683EED4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ference</w:t>
            </w:r>
            <w:r w:rsidR="00A6592F" w:rsidRPr="00A6592F">
              <w:rPr>
                <w:b/>
                <w:bCs/>
              </w:rPr>
              <w:t xml:space="preserve"> photo</w:t>
            </w:r>
            <w:r>
              <w:rPr>
                <w:b/>
                <w:bCs/>
              </w:rPr>
              <w:t xml:space="preserve"> ^</w:t>
            </w:r>
          </w:p>
        </w:tc>
        <w:tc>
          <w:tcPr>
            <w:tcW w:w="3346" w:type="dxa"/>
          </w:tcPr>
          <w:p w14:paraId="4E43487E" w14:textId="30B26B16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les (4 units)</w:t>
            </w:r>
          </w:p>
        </w:tc>
      </w:tr>
      <w:tr w:rsidR="00A6592F" w14:paraId="34B8725A" w14:textId="77777777" w:rsidTr="006777F3">
        <w:trPr>
          <w:trHeight w:val="258"/>
        </w:trPr>
        <w:tc>
          <w:tcPr>
            <w:tcW w:w="5433" w:type="dxa"/>
            <w:vMerge/>
          </w:tcPr>
          <w:p w14:paraId="00D38D69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4EE4A5C6" w14:textId="2639BE5A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tain (5 units)</w:t>
            </w:r>
          </w:p>
        </w:tc>
      </w:tr>
      <w:tr w:rsidR="00A6592F" w14:paraId="406F42C2" w14:textId="77777777" w:rsidTr="006777F3">
        <w:trPr>
          <w:trHeight w:val="252"/>
        </w:trPr>
        <w:tc>
          <w:tcPr>
            <w:tcW w:w="5433" w:type="dxa"/>
            <w:vMerge/>
          </w:tcPr>
          <w:p w14:paraId="2307A856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7D1A336" w14:textId="6923CB0F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C</w:t>
            </w:r>
            <w:r w:rsidR="003468BA">
              <w:rPr>
                <w:b/>
                <w:bCs/>
              </w:rPr>
              <w:t>assava</w:t>
            </w:r>
            <w:r w:rsidRPr="00A6592F">
              <w:rPr>
                <w:b/>
                <w:bCs/>
              </w:rPr>
              <w:t xml:space="preserve"> (3 units)</w:t>
            </w:r>
          </w:p>
        </w:tc>
      </w:tr>
      <w:tr w:rsidR="00A6592F" w14:paraId="269238D7" w14:textId="77777777" w:rsidTr="006777F3">
        <w:trPr>
          <w:trHeight w:val="104"/>
        </w:trPr>
        <w:tc>
          <w:tcPr>
            <w:tcW w:w="5433" w:type="dxa"/>
            <w:vMerge/>
          </w:tcPr>
          <w:p w14:paraId="0760D4F0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28D5A11A" w14:textId="0AF00A3C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Cabbage (1 unit)</w:t>
            </w:r>
          </w:p>
        </w:tc>
      </w:tr>
      <w:tr w:rsidR="00A6592F" w14:paraId="5A9607B3" w14:textId="77777777" w:rsidTr="006777F3">
        <w:trPr>
          <w:trHeight w:val="258"/>
        </w:trPr>
        <w:tc>
          <w:tcPr>
            <w:tcW w:w="5433" w:type="dxa"/>
            <w:vMerge/>
          </w:tcPr>
          <w:p w14:paraId="529B5424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2BF7C039" w14:textId="7F831668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Eggs (</w:t>
            </w:r>
            <w:r w:rsidR="003468BA">
              <w:rPr>
                <w:b/>
                <w:bCs/>
              </w:rPr>
              <w:t xml:space="preserve">12 </w:t>
            </w:r>
            <w:r w:rsidRPr="00A6592F">
              <w:rPr>
                <w:b/>
                <w:bCs/>
              </w:rPr>
              <w:t>eggs)</w:t>
            </w:r>
          </w:p>
        </w:tc>
      </w:tr>
      <w:tr w:rsidR="00A6592F" w14:paraId="2148B446" w14:textId="77777777" w:rsidTr="006777F3">
        <w:trPr>
          <w:trHeight w:val="130"/>
        </w:trPr>
        <w:tc>
          <w:tcPr>
            <w:tcW w:w="5433" w:type="dxa"/>
            <w:vMerge/>
          </w:tcPr>
          <w:p w14:paraId="48B23252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7415AE3" w14:textId="3A869A5B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weet p</w:t>
            </w:r>
            <w:r w:rsidR="00A6592F" w:rsidRPr="00A6592F">
              <w:rPr>
                <w:b/>
                <w:bCs/>
              </w:rPr>
              <w:t>otato</w:t>
            </w:r>
            <w:r>
              <w:rPr>
                <w:b/>
                <w:bCs/>
              </w:rPr>
              <w:t xml:space="preserve"> (1 pound)</w:t>
            </w:r>
          </w:p>
        </w:tc>
      </w:tr>
      <w:tr w:rsidR="00A6592F" w14:paraId="62FBC87D" w14:textId="77777777" w:rsidTr="006777F3">
        <w:trPr>
          <w:trHeight w:val="258"/>
        </w:trPr>
        <w:tc>
          <w:tcPr>
            <w:tcW w:w="5433" w:type="dxa"/>
            <w:vMerge/>
          </w:tcPr>
          <w:p w14:paraId="7D389401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E92DB80" w14:textId="14FDB8B3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mato (4 units)</w:t>
            </w:r>
          </w:p>
        </w:tc>
      </w:tr>
      <w:tr w:rsidR="00A6592F" w14:paraId="05DC175C" w14:textId="77777777" w:rsidTr="006777F3">
        <w:trPr>
          <w:trHeight w:val="59"/>
        </w:trPr>
        <w:tc>
          <w:tcPr>
            <w:tcW w:w="5433" w:type="dxa"/>
            <w:vMerge/>
          </w:tcPr>
          <w:p w14:paraId="70476183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D74D353" w14:textId="14B3D22F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Parsley (</w:t>
            </w:r>
            <w:r w:rsidR="003468BA">
              <w:rPr>
                <w:b/>
                <w:bCs/>
              </w:rPr>
              <w:t>1 bunch)</w:t>
            </w:r>
          </w:p>
        </w:tc>
      </w:tr>
      <w:tr w:rsidR="00A6592F" w14:paraId="58003244" w14:textId="77777777" w:rsidTr="006777F3">
        <w:trPr>
          <w:trHeight w:val="163"/>
        </w:trPr>
        <w:tc>
          <w:tcPr>
            <w:tcW w:w="5433" w:type="dxa"/>
            <w:vMerge/>
          </w:tcPr>
          <w:p w14:paraId="6778CFCE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20C8F232" w14:textId="60DF4306" w:rsidR="00A6592F" w:rsidRDefault="003468BA" w:rsidP="003468B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 w:rsidR="00A6592F" w:rsidRPr="00A6592F">
              <w:rPr>
                <w:b/>
                <w:bCs/>
              </w:rPr>
              <w:t>arrot</w:t>
            </w:r>
            <w:r>
              <w:rPr>
                <w:b/>
                <w:bCs/>
              </w:rPr>
              <w:t xml:space="preserve"> (1 bunch)</w:t>
            </w:r>
          </w:p>
        </w:tc>
      </w:tr>
      <w:tr w:rsidR="00A6592F" w:rsidRPr="00A6592F" w14:paraId="7FF88309" w14:textId="77777777" w:rsidTr="006777F3">
        <w:trPr>
          <w:trHeight w:val="85"/>
        </w:trPr>
        <w:tc>
          <w:tcPr>
            <w:tcW w:w="5433" w:type="dxa"/>
            <w:vMerge/>
          </w:tcPr>
          <w:p w14:paraId="1A954D32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6CBF3F9E" w14:textId="1503083E" w:rsidR="00A6592F" w:rsidRP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ngo (</w:t>
            </w:r>
            <w:r w:rsidR="00CB034F">
              <w:rPr>
                <w:b/>
                <w:bCs/>
              </w:rPr>
              <w:t xml:space="preserve">3 </w:t>
            </w:r>
            <w:r>
              <w:rPr>
                <w:b/>
                <w:bCs/>
              </w:rPr>
              <w:t>units)</w:t>
            </w:r>
          </w:p>
        </w:tc>
      </w:tr>
      <w:tr w:rsidR="00A6592F" w14:paraId="75895DA2" w14:textId="77777777" w:rsidTr="006777F3">
        <w:trPr>
          <w:trHeight w:val="252"/>
        </w:trPr>
        <w:tc>
          <w:tcPr>
            <w:tcW w:w="5433" w:type="dxa"/>
            <w:vMerge/>
          </w:tcPr>
          <w:p w14:paraId="7BC7ED2C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346" w:type="dxa"/>
          </w:tcPr>
          <w:p w14:paraId="3FE2A965" w14:textId="6CAF3569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conut (2 units)</w:t>
            </w:r>
          </w:p>
        </w:tc>
      </w:tr>
      <w:tr w:rsidR="00A6592F" w:rsidRPr="00A6592F" w14:paraId="0DABD875" w14:textId="77777777" w:rsidTr="006777F3">
        <w:trPr>
          <w:trHeight w:val="258"/>
        </w:trPr>
        <w:tc>
          <w:tcPr>
            <w:tcW w:w="5433" w:type="dxa"/>
            <w:vMerge/>
          </w:tcPr>
          <w:p w14:paraId="31D9F6CE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11DE067E" w14:textId="6B82CE99" w:rsidR="00A6592F" w:rsidRP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ionfruit (</w:t>
            </w:r>
            <w:r w:rsidR="00CB034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units)</w:t>
            </w:r>
          </w:p>
        </w:tc>
      </w:tr>
      <w:tr w:rsidR="00A6592F" w14:paraId="40EB8B60" w14:textId="77777777" w:rsidTr="006777F3">
        <w:trPr>
          <w:trHeight w:val="143"/>
        </w:trPr>
        <w:tc>
          <w:tcPr>
            <w:tcW w:w="5433" w:type="dxa"/>
            <w:vMerge/>
          </w:tcPr>
          <w:p w14:paraId="149BBB53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346" w:type="dxa"/>
          </w:tcPr>
          <w:p w14:paraId="5E2EB53B" w14:textId="43317137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arlic</w:t>
            </w:r>
            <w:r w:rsidR="00A6592F" w:rsidRPr="00A6592F">
              <w:rPr>
                <w:b/>
                <w:bCs/>
              </w:rPr>
              <w:t xml:space="preserve"> (5 heads)</w:t>
            </w:r>
          </w:p>
        </w:tc>
      </w:tr>
    </w:tbl>
    <w:p w14:paraId="0E475998" w14:textId="61F5EA24" w:rsidR="002A1A14" w:rsidRDefault="002A1A14" w:rsidP="00040DA6">
      <w:pPr>
        <w:rPr>
          <w:b/>
          <w:bCs/>
          <w:lang w:val="es-ES"/>
        </w:rPr>
      </w:pPr>
    </w:p>
    <w:tbl>
      <w:tblPr>
        <w:tblStyle w:val="TableGrid"/>
        <w:tblpPr w:leftFromText="141" w:rightFromText="141" w:vertAnchor="text" w:horzAnchor="margin" w:tblpXSpec="center" w:tblpY="-22"/>
        <w:tblW w:w="8934" w:type="dxa"/>
        <w:tblLook w:val="04A0" w:firstRow="1" w:lastRow="0" w:firstColumn="1" w:lastColumn="0" w:noHBand="0" w:noVBand="1"/>
      </w:tblPr>
      <w:tblGrid>
        <w:gridCol w:w="5529"/>
        <w:gridCol w:w="3405"/>
      </w:tblGrid>
      <w:tr w:rsidR="00511C7F" w14:paraId="46295D97" w14:textId="77777777" w:rsidTr="006777F3">
        <w:trPr>
          <w:trHeight w:val="324"/>
        </w:trPr>
        <w:tc>
          <w:tcPr>
            <w:tcW w:w="5529" w:type="dxa"/>
          </w:tcPr>
          <w:p w14:paraId="6A7F9F00" w14:textId="37919ADA" w:rsidR="00511C7F" w:rsidRPr="00A6592F" w:rsidRDefault="00A6592F" w:rsidP="006D539B">
            <w:pPr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A6592F">
              <w:rPr>
                <w:b/>
                <w:bCs/>
                <w:sz w:val="28"/>
                <w:szCs w:val="28"/>
                <w:lang w:val="en-US"/>
              </w:rPr>
              <w:t>BASKET</w:t>
            </w:r>
            <w:r w:rsidR="00511C7F" w:rsidRPr="00A6592F">
              <w:rPr>
                <w:b/>
                <w:bCs/>
                <w:sz w:val="28"/>
                <w:szCs w:val="28"/>
                <w:lang w:val="en-US"/>
              </w:rPr>
              <w:t xml:space="preserve"> 2:</w:t>
            </w:r>
          </w:p>
          <w:p w14:paraId="3D03A335" w14:textId="77041CA9" w:rsidR="00511C7F" w:rsidRPr="00A6592F" w:rsidRDefault="00A6592F" w:rsidP="006D539B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6592F">
              <w:rPr>
                <w:b/>
                <w:bCs/>
                <w:sz w:val="20"/>
                <w:szCs w:val="20"/>
                <w:lang w:val="en-US"/>
              </w:rPr>
              <w:t>(</w:t>
            </w:r>
            <w:r w:rsidR="00CB034F">
              <w:rPr>
                <w:b/>
                <w:bCs/>
                <w:sz w:val="20"/>
                <w:szCs w:val="20"/>
                <w:lang w:val="en-US"/>
              </w:rPr>
              <w:t>INSERT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NAME OR CATEGOR</w:t>
            </w:r>
            <w:r w:rsidR="00CB034F">
              <w:rPr>
                <w:b/>
                <w:bCs/>
                <w:sz w:val="20"/>
                <w:szCs w:val="20"/>
                <w:lang w:val="en-US"/>
              </w:rPr>
              <w:t>Y.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EXAMPLE</w:t>
            </w:r>
            <w:r w:rsidR="00CB034F">
              <w:rPr>
                <w:b/>
                <w:bCs/>
                <w:sz w:val="20"/>
                <w:szCs w:val="20"/>
                <w:lang w:val="en-US"/>
              </w:rPr>
              <w:t>: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CB034F">
              <w:rPr>
                <w:b/>
                <w:bCs/>
                <w:sz w:val="20"/>
                <w:szCs w:val="20"/>
                <w:lang w:val="en-US"/>
              </w:rPr>
              <w:t>VEGETABLES AND EGGS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>)</w:t>
            </w:r>
          </w:p>
          <w:p w14:paraId="4F990AC9" w14:textId="5417A4AC" w:rsidR="00511C7F" w:rsidRPr="00386E69" w:rsidRDefault="00511C7F" w:rsidP="006D539B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  <w:r w:rsidR="00A6592F">
              <w:rPr>
                <w:b/>
                <w:bCs/>
                <w:sz w:val="28"/>
                <w:szCs w:val="28"/>
              </w:rPr>
              <w:t>RICE</w:t>
            </w:r>
            <w:r>
              <w:rPr>
                <w:b/>
                <w:bCs/>
                <w:sz w:val="28"/>
                <w:szCs w:val="28"/>
              </w:rPr>
              <w:t>: $</w:t>
            </w:r>
            <w:r w:rsidR="00CB034F">
              <w:rPr>
                <w:b/>
                <w:bCs/>
                <w:sz w:val="28"/>
                <w:szCs w:val="28"/>
              </w:rPr>
              <w:t>50</w:t>
            </w:r>
            <w:r>
              <w:rPr>
                <w:b/>
                <w:bCs/>
                <w:sz w:val="28"/>
                <w:szCs w:val="28"/>
              </w:rPr>
              <w:t>.00</w:t>
            </w:r>
          </w:p>
        </w:tc>
        <w:tc>
          <w:tcPr>
            <w:tcW w:w="3405" w:type="dxa"/>
          </w:tcPr>
          <w:p w14:paraId="4B52E509" w14:textId="04F2A0DF" w:rsidR="00511C7F" w:rsidRPr="00386E69" w:rsidRDefault="00A6592F" w:rsidP="006D539B">
            <w:pPr>
              <w:jc w:val="center"/>
              <w:rPr>
                <w:b/>
                <w:bCs/>
                <w:sz w:val="28"/>
                <w:szCs w:val="28"/>
              </w:rPr>
            </w:pPr>
            <w:r w:rsidRPr="00A6592F">
              <w:rPr>
                <w:b/>
                <w:bCs/>
                <w:sz w:val="28"/>
                <w:szCs w:val="28"/>
              </w:rPr>
              <w:t>Basket Description</w:t>
            </w:r>
            <w:r w:rsidRPr="00386E69">
              <w:rPr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A6592F" w14:paraId="43797611" w14:textId="77777777" w:rsidTr="006777F3">
        <w:trPr>
          <w:trHeight w:val="258"/>
        </w:trPr>
        <w:tc>
          <w:tcPr>
            <w:tcW w:w="5529" w:type="dxa"/>
            <w:vMerge w:val="restart"/>
          </w:tcPr>
          <w:p w14:paraId="3BF84318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  <w:p w14:paraId="78729C7C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  <w:r w:rsidRPr="00A6592F">
              <w:rPr>
                <w:b/>
                <w:bCs/>
                <w:lang w:val="en-US"/>
              </w:rPr>
              <w:t>Include a photo of the Basket or the products</w:t>
            </w:r>
          </w:p>
          <w:p w14:paraId="663C9BCC" w14:textId="6E1B4AA9" w:rsidR="00A6592F" w:rsidRPr="00A6592F" w:rsidRDefault="003468BA" w:rsidP="00A6592F">
            <w:pPr>
              <w:jc w:val="center"/>
              <w:rPr>
                <w:noProof/>
                <w:lang w:val="en-US"/>
              </w:rPr>
            </w:pPr>
            <w:r>
              <w:rPr>
                <w:b/>
                <w:bCs/>
                <w:lang w:val="en-US"/>
              </w:rPr>
              <w:t xml:space="preserve">Photo </w:t>
            </w:r>
            <w:r w:rsidR="00A6592F" w:rsidRPr="00A6592F">
              <w:rPr>
                <w:b/>
                <w:bCs/>
                <w:lang w:val="en-US"/>
              </w:rPr>
              <w:t xml:space="preserve">examples </w:t>
            </w:r>
            <w:r>
              <w:rPr>
                <w:b/>
                <w:bCs/>
                <w:lang w:val="en-US"/>
              </w:rPr>
              <w:t xml:space="preserve">are </w:t>
            </w:r>
            <w:r w:rsidR="00A6592F" w:rsidRPr="00A6592F">
              <w:rPr>
                <w:b/>
                <w:bCs/>
                <w:lang w:val="en-US"/>
              </w:rPr>
              <w:t xml:space="preserve">on </w:t>
            </w:r>
            <w:r>
              <w:rPr>
                <w:b/>
                <w:bCs/>
                <w:lang w:val="en-US"/>
              </w:rPr>
              <w:t>page</w:t>
            </w:r>
            <w:r w:rsidR="00A6592F" w:rsidRPr="00A6592F">
              <w:rPr>
                <w:b/>
                <w:bCs/>
                <w:lang w:val="en-US"/>
              </w:rPr>
              <w:t xml:space="preserve"> 2</w:t>
            </w:r>
            <w:r w:rsidR="00A6592F">
              <w:rPr>
                <w:noProof/>
              </w:rPr>
              <w:drawing>
                <wp:inline distT="0" distB="0" distL="0" distR="0" wp14:anchorId="4F9BFC8A" wp14:editId="444A4BFB">
                  <wp:extent cx="2025015" cy="1606163"/>
                  <wp:effectExtent l="0" t="0" r="0" b="0"/>
                  <wp:docPr id="4" name="Imagen 4" descr="Canasta De Alimentos Imágenes Y Fotos - 123R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anasta De Alimentos Imágenes Y Fotos - 123R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5567" cy="16145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361065" w14:textId="77777777" w:rsidR="00A6592F" w:rsidRPr="00A6592F" w:rsidRDefault="00A6592F" w:rsidP="00A6592F">
            <w:pPr>
              <w:rPr>
                <w:noProof/>
                <w:lang w:val="en-US"/>
              </w:rPr>
            </w:pPr>
          </w:p>
          <w:p w14:paraId="3F56CE82" w14:textId="75FBBCDC" w:rsidR="00A6592F" w:rsidRPr="00DC6E24" w:rsidRDefault="00A6592F" w:rsidP="00A6592F">
            <w:pPr>
              <w:jc w:val="center"/>
            </w:pPr>
            <w:r w:rsidRPr="00A6592F">
              <w:rPr>
                <w:b/>
                <w:bCs/>
              </w:rPr>
              <w:t>Referen</w:t>
            </w:r>
            <w:r w:rsidR="003468BA">
              <w:rPr>
                <w:b/>
                <w:bCs/>
              </w:rPr>
              <w:t xml:space="preserve">ce </w:t>
            </w:r>
            <w:r w:rsidRPr="00A6592F">
              <w:rPr>
                <w:b/>
                <w:bCs/>
              </w:rPr>
              <w:t>photo</w:t>
            </w:r>
            <w:r w:rsidR="003468BA">
              <w:rPr>
                <w:b/>
                <w:bCs/>
              </w:rPr>
              <w:t xml:space="preserve"> ^</w:t>
            </w:r>
          </w:p>
        </w:tc>
        <w:tc>
          <w:tcPr>
            <w:tcW w:w="3405" w:type="dxa"/>
          </w:tcPr>
          <w:p w14:paraId="003D1C75" w14:textId="0504685D" w:rsid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mato (3 units)</w:t>
            </w:r>
          </w:p>
        </w:tc>
      </w:tr>
      <w:tr w:rsidR="00A6592F" w14:paraId="66DC28CA" w14:textId="77777777" w:rsidTr="006777F3">
        <w:trPr>
          <w:trHeight w:val="258"/>
        </w:trPr>
        <w:tc>
          <w:tcPr>
            <w:tcW w:w="5529" w:type="dxa"/>
            <w:vMerge/>
          </w:tcPr>
          <w:p w14:paraId="25B3418C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68E651C7" w14:textId="6E621D5F" w:rsid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vocado (2 units)</w:t>
            </w:r>
          </w:p>
        </w:tc>
      </w:tr>
      <w:tr w:rsidR="00A6592F" w14:paraId="4C6FC3A4" w14:textId="77777777" w:rsidTr="006777F3">
        <w:trPr>
          <w:trHeight w:val="252"/>
        </w:trPr>
        <w:tc>
          <w:tcPr>
            <w:tcW w:w="5529" w:type="dxa"/>
            <w:vMerge/>
          </w:tcPr>
          <w:p w14:paraId="2715C3FF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90CD5B9" w14:textId="0F11F375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Corn (3 units)</w:t>
            </w:r>
          </w:p>
        </w:tc>
      </w:tr>
      <w:tr w:rsidR="00A6592F" w14:paraId="2E57FCEC" w14:textId="77777777" w:rsidTr="006777F3">
        <w:trPr>
          <w:trHeight w:val="104"/>
        </w:trPr>
        <w:tc>
          <w:tcPr>
            <w:tcW w:w="5529" w:type="dxa"/>
            <w:vMerge/>
          </w:tcPr>
          <w:p w14:paraId="76B15593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C2CD0EE" w14:textId="52CDDB9B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Cabbage (1 unit)</w:t>
            </w:r>
          </w:p>
        </w:tc>
      </w:tr>
      <w:tr w:rsidR="00A6592F" w14:paraId="603709D7" w14:textId="77777777" w:rsidTr="006777F3">
        <w:trPr>
          <w:trHeight w:val="258"/>
        </w:trPr>
        <w:tc>
          <w:tcPr>
            <w:tcW w:w="5529" w:type="dxa"/>
            <w:vMerge/>
          </w:tcPr>
          <w:p w14:paraId="008EC800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09B4873" w14:textId="151F1EE2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Eggs (</w:t>
            </w:r>
            <w:r w:rsidR="00CB034F">
              <w:rPr>
                <w:b/>
                <w:bCs/>
              </w:rPr>
              <w:t xml:space="preserve">12 </w:t>
            </w:r>
            <w:r w:rsidRPr="00A6592F">
              <w:rPr>
                <w:b/>
                <w:bCs/>
              </w:rPr>
              <w:t>eggs)</w:t>
            </w:r>
          </w:p>
        </w:tc>
      </w:tr>
      <w:tr w:rsidR="00A6592F" w14:paraId="4569D96E" w14:textId="77777777" w:rsidTr="006777F3">
        <w:trPr>
          <w:trHeight w:val="130"/>
        </w:trPr>
        <w:tc>
          <w:tcPr>
            <w:tcW w:w="5529" w:type="dxa"/>
            <w:vMerge/>
          </w:tcPr>
          <w:p w14:paraId="3A816CEF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123CE6AB" w14:textId="54258613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Bananas (</w:t>
            </w:r>
            <w:r w:rsidR="00CB034F">
              <w:rPr>
                <w:b/>
                <w:bCs/>
              </w:rPr>
              <w:t>5</w:t>
            </w:r>
            <w:r w:rsidRPr="00A6592F">
              <w:rPr>
                <w:b/>
                <w:bCs/>
              </w:rPr>
              <w:t xml:space="preserve"> units)</w:t>
            </w:r>
          </w:p>
        </w:tc>
      </w:tr>
      <w:tr w:rsidR="00A6592F" w14:paraId="1F1B057D" w14:textId="77777777" w:rsidTr="006777F3">
        <w:trPr>
          <w:trHeight w:val="258"/>
        </w:trPr>
        <w:tc>
          <w:tcPr>
            <w:tcW w:w="5529" w:type="dxa"/>
            <w:vMerge/>
          </w:tcPr>
          <w:p w14:paraId="08C72A5B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5BB08CEB" w14:textId="514F026D" w:rsid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nion (6 units)</w:t>
            </w:r>
          </w:p>
        </w:tc>
      </w:tr>
      <w:tr w:rsidR="00A6592F" w14:paraId="331D8F5A" w14:textId="77777777" w:rsidTr="006777F3">
        <w:trPr>
          <w:trHeight w:val="59"/>
        </w:trPr>
        <w:tc>
          <w:tcPr>
            <w:tcW w:w="5529" w:type="dxa"/>
            <w:vMerge/>
          </w:tcPr>
          <w:p w14:paraId="6AAE5863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3D81AED9" w14:textId="72906A6D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Parsley (</w:t>
            </w:r>
            <w:r w:rsidR="00CB034F">
              <w:rPr>
                <w:b/>
                <w:bCs/>
              </w:rPr>
              <w:t>1 bunch)</w:t>
            </w:r>
          </w:p>
        </w:tc>
      </w:tr>
      <w:tr w:rsidR="00A6592F" w14:paraId="21814491" w14:textId="77777777" w:rsidTr="006777F3">
        <w:trPr>
          <w:trHeight w:val="163"/>
        </w:trPr>
        <w:tc>
          <w:tcPr>
            <w:tcW w:w="5529" w:type="dxa"/>
            <w:vMerge/>
          </w:tcPr>
          <w:p w14:paraId="10114557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19DE5B0" w14:textId="168F3BA3" w:rsid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reen onion (1 bunch)</w:t>
            </w:r>
          </w:p>
        </w:tc>
      </w:tr>
      <w:tr w:rsidR="00A6592F" w:rsidRPr="00A6592F" w14:paraId="5ED63E56" w14:textId="77777777" w:rsidTr="006777F3">
        <w:trPr>
          <w:trHeight w:val="85"/>
        </w:trPr>
        <w:tc>
          <w:tcPr>
            <w:tcW w:w="5529" w:type="dxa"/>
            <w:vMerge/>
          </w:tcPr>
          <w:p w14:paraId="773027EB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D786563" w14:textId="4670A715" w:rsidR="00A6592F" w:rsidRP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reen pepper (3 units)</w:t>
            </w:r>
          </w:p>
        </w:tc>
      </w:tr>
      <w:tr w:rsidR="00A6592F" w14:paraId="30A7F25A" w14:textId="77777777" w:rsidTr="006777F3">
        <w:trPr>
          <w:trHeight w:val="252"/>
        </w:trPr>
        <w:tc>
          <w:tcPr>
            <w:tcW w:w="5529" w:type="dxa"/>
            <w:vMerge/>
          </w:tcPr>
          <w:p w14:paraId="5C224BFF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405" w:type="dxa"/>
          </w:tcPr>
          <w:p w14:paraId="2ACA5EEA" w14:textId="71D4DDFC" w:rsid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ot pepper (2 units)</w:t>
            </w:r>
          </w:p>
        </w:tc>
      </w:tr>
      <w:tr w:rsidR="00A6592F" w:rsidRPr="00A6592F" w14:paraId="6726954F" w14:textId="77777777" w:rsidTr="006777F3">
        <w:trPr>
          <w:trHeight w:val="258"/>
        </w:trPr>
        <w:tc>
          <w:tcPr>
            <w:tcW w:w="5529" w:type="dxa"/>
            <w:vMerge/>
          </w:tcPr>
          <w:p w14:paraId="36093B24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1B2EA2C1" w14:textId="3E59F825" w:rsidR="00A6592F" w:rsidRP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ssava (4 units)</w:t>
            </w:r>
          </w:p>
        </w:tc>
      </w:tr>
      <w:tr w:rsidR="00A6592F" w14:paraId="78AC7E92" w14:textId="77777777" w:rsidTr="006777F3">
        <w:trPr>
          <w:trHeight w:val="143"/>
        </w:trPr>
        <w:tc>
          <w:tcPr>
            <w:tcW w:w="5529" w:type="dxa"/>
            <w:vMerge/>
          </w:tcPr>
          <w:p w14:paraId="4E3AF7AD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405" w:type="dxa"/>
          </w:tcPr>
          <w:p w14:paraId="473C8AFA" w14:textId="2EDACF26" w:rsid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arlic (5 heads)</w:t>
            </w:r>
          </w:p>
        </w:tc>
      </w:tr>
    </w:tbl>
    <w:p w14:paraId="0D087EE7" w14:textId="2F005004" w:rsidR="007C096F" w:rsidRDefault="00574AA6" w:rsidP="00040DA6">
      <w:pPr>
        <w:rPr>
          <w:b/>
          <w:bCs/>
          <w:lang w:val="es-ES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67A984" wp14:editId="719D936C">
                <wp:simplePos x="0" y="0"/>
                <wp:positionH relativeFrom="page">
                  <wp:posOffset>34066</wp:posOffset>
                </wp:positionH>
                <wp:positionV relativeFrom="paragraph">
                  <wp:posOffset>3322573</wp:posOffset>
                </wp:positionV>
                <wp:extent cx="7912100" cy="1351722"/>
                <wp:effectExtent l="0" t="0" r="12700" b="20320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12100" cy="135172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C3F3FF" w14:textId="55DC6C34" w:rsidR="00A6592F" w:rsidRPr="00322A9D" w:rsidRDefault="00A6592F" w:rsidP="00A6592F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22A9D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THANK YOU FOR </w:t>
                            </w:r>
                            <w:r w:rsidR="00CB034F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SUPPORTING </w:t>
                            </w:r>
                            <w:r w:rsidRPr="00322A9D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(NAME OF THE BUSINESS)</w:t>
                            </w:r>
                            <w:r w:rsidR="00CB034F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, A LOCAL BUSINESS!</w:t>
                            </w:r>
                          </w:p>
                          <w:p w14:paraId="4474456B" w14:textId="78E0B3A5" w:rsidR="00A6592F" w:rsidRPr="00322A9D" w:rsidRDefault="00A6592F" w:rsidP="00A6592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322A9D">
                              <w:rPr>
                                <w:lang w:val="en-US"/>
                              </w:rPr>
                              <w:t xml:space="preserve">PLEASE PLACE YOUR ORDER BY </w:t>
                            </w:r>
                            <w:r w:rsidR="00CB034F">
                              <w:rPr>
                                <w:lang w:val="en-US"/>
                              </w:rPr>
                              <w:t xml:space="preserve">WHATSAPP </w:t>
                            </w:r>
                            <w:r w:rsidRPr="00322A9D">
                              <w:rPr>
                                <w:lang w:val="en-US"/>
                              </w:rPr>
                              <w:t>MESSAGE TO THE NUMBER:</w:t>
                            </w:r>
                          </w:p>
                          <w:p w14:paraId="3B97F429" w14:textId="77777777" w:rsidR="00A6592F" w:rsidRPr="00322A9D" w:rsidRDefault="00A6592F" w:rsidP="00A6592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A66DB8">
                              <w:rPr>
                                <w:noProof/>
                                <w:lang w:val="es-ES"/>
                              </w:rPr>
                              <w:drawing>
                                <wp:inline distT="0" distB="0" distL="0" distR="0" wp14:anchorId="4780C01E" wp14:editId="31570F5F">
                                  <wp:extent cx="232410" cy="239395"/>
                                  <wp:effectExtent l="0" t="0" r="0" b="8255"/>
                                  <wp:docPr id="7" name="Imagen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2410" cy="2393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099XXXXXX</w:t>
                            </w:r>
                          </w:p>
                          <w:p w14:paraId="4F7E9E03" w14:textId="66ECCB2B" w:rsidR="00A6592F" w:rsidRPr="00322A9D" w:rsidRDefault="00A6592F" w:rsidP="00A6592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322A9D">
                              <w:rPr>
                                <w:lang w:val="en-US"/>
                              </w:rPr>
                              <w:t>ADDRES</w:t>
                            </w:r>
                            <w:r w:rsidR="00CB034F">
                              <w:rPr>
                                <w:lang w:val="en-US"/>
                              </w:rPr>
                              <w:t>S</w:t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( INCLUDE </w:t>
                            </w:r>
                            <w:r w:rsidR="00CB034F">
                              <w:rPr>
                                <w:lang w:val="en-US"/>
                              </w:rPr>
                              <w:t xml:space="preserve"> BUSINESS</w:t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ADDRESS)</w:t>
                            </w:r>
                          </w:p>
                          <w:p w14:paraId="10D25AB1" w14:textId="70EDFCDC" w:rsidR="00710B18" w:rsidRPr="00A6592F" w:rsidRDefault="00710B18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50A657A" w14:textId="77777777" w:rsidR="00710B18" w:rsidRPr="00A6592F" w:rsidRDefault="00710B18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81FDA65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90A2DEE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690EA1D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0722E88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76FE2A2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A5648C8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67A984" id="Rectángulo 6" o:spid="_x0000_s1027" style="position:absolute;margin-left:2.7pt;margin-top:261.6pt;width:623pt;height:106.4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" fillcolor="#4472c4 [3204]" strokecolor="#1f3763 [1604]" strokeweight="1pt">
                <v:textbox>
                  <w:txbxContent>
                    <w:p w14:paraId="3CC3F3FF" w14:textId="55DC6C34" w:rsidR="00A6592F" w:rsidRPr="00322A9D" w:rsidRDefault="00A6592F" w:rsidP="00A6592F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322A9D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THANK YOU FOR </w:t>
                      </w:r>
                      <w:r w:rsidR="00CB034F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SUPPORTING </w:t>
                      </w:r>
                      <w:r w:rsidRPr="00322A9D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(NAME OF THE BUSINESS)</w:t>
                      </w:r>
                      <w:r w:rsidR="00CB034F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, A LOCAL BUSINESS!</w:t>
                      </w:r>
                    </w:p>
                    <w:p w14:paraId="4474456B" w14:textId="78E0B3A5" w:rsidR="00A6592F" w:rsidRPr="00322A9D" w:rsidRDefault="00A6592F" w:rsidP="00A6592F">
                      <w:pPr>
                        <w:jc w:val="center"/>
                        <w:rPr>
                          <w:lang w:val="en-US"/>
                        </w:rPr>
                      </w:pPr>
                      <w:r w:rsidRPr="00322A9D">
                        <w:rPr>
                          <w:lang w:val="en-US"/>
                        </w:rPr>
                        <w:t xml:space="preserve">PLEASE PLACE YOUR ORDER BY </w:t>
                      </w:r>
                      <w:r w:rsidR="00CB034F">
                        <w:rPr>
                          <w:lang w:val="en-US"/>
                        </w:rPr>
                        <w:t xml:space="preserve">WHATSAPP </w:t>
                      </w:r>
                      <w:r w:rsidRPr="00322A9D">
                        <w:rPr>
                          <w:lang w:val="en-US"/>
                        </w:rPr>
                        <w:t>MESSAGE TO THE NUMBER:</w:t>
                      </w:r>
                    </w:p>
                    <w:p w14:paraId="3B97F429" w14:textId="77777777" w:rsidR="00A6592F" w:rsidRPr="00322A9D" w:rsidRDefault="00A6592F" w:rsidP="00A6592F">
                      <w:pPr>
                        <w:jc w:val="center"/>
                        <w:rPr>
                          <w:lang w:val="en-US"/>
                        </w:rPr>
                      </w:pPr>
                      <w:r w:rsidRPr="00A66DB8">
                        <w:rPr>
                          <w:noProof/>
                          <w:lang w:val="es-ES"/>
                        </w:rPr>
                        <w:drawing>
                          <wp:inline distT="0" distB="0" distL="0" distR="0" wp14:anchorId="4780C01E" wp14:editId="31570F5F">
                            <wp:extent cx="232410" cy="239395"/>
                            <wp:effectExtent l="0" t="0" r="0" b="8255"/>
                            <wp:docPr id="7" name="Imagen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2410" cy="23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322A9D">
                        <w:rPr>
                          <w:lang w:val="en-US"/>
                        </w:rPr>
                        <w:t xml:space="preserve"> 099XXXXXX</w:t>
                      </w:r>
                    </w:p>
                    <w:p w14:paraId="4F7E9E03" w14:textId="66ECCB2B" w:rsidR="00A6592F" w:rsidRPr="00322A9D" w:rsidRDefault="00A6592F" w:rsidP="00A6592F">
                      <w:pPr>
                        <w:jc w:val="center"/>
                        <w:rPr>
                          <w:lang w:val="en-US"/>
                        </w:rPr>
                      </w:pPr>
                      <w:r w:rsidRPr="00322A9D">
                        <w:rPr>
                          <w:lang w:val="en-US"/>
                        </w:rPr>
                        <w:t>ADDRES</w:t>
                      </w:r>
                      <w:r w:rsidR="00CB034F">
                        <w:rPr>
                          <w:lang w:val="en-US"/>
                        </w:rPr>
                        <w:t>S</w:t>
                      </w:r>
                      <w:r w:rsidRPr="00322A9D">
                        <w:rPr>
                          <w:lang w:val="en-US"/>
                        </w:rPr>
                        <w:t xml:space="preserve"> ( INCLUDE </w:t>
                      </w:r>
                      <w:r w:rsidR="00CB034F">
                        <w:rPr>
                          <w:lang w:val="en-US"/>
                        </w:rPr>
                        <w:t xml:space="preserve"> BUSINESS</w:t>
                      </w:r>
                      <w:r w:rsidRPr="00322A9D">
                        <w:rPr>
                          <w:lang w:val="en-US"/>
                        </w:rPr>
                        <w:t xml:space="preserve"> ADDRESS)</w:t>
                      </w:r>
                    </w:p>
                    <w:p w14:paraId="10D25AB1" w14:textId="70EDFCDC" w:rsidR="00710B18" w:rsidRPr="00A6592F" w:rsidRDefault="00710B18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50A657A" w14:textId="77777777" w:rsidR="00710B18" w:rsidRPr="00A6592F" w:rsidRDefault="00710B18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81FDA65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90A2DEE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690EA1D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0722E88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76FE2A2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A5648C8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410024C2" w14:textId="2BA689C7" w:rsidR="007C096F" w:rsidRPr="007C096F" w:rsidRDefault="007C096F" w:rsidP="00040DA6">
      <w:pPr>
        <w:rPr>
          <w:b/>
          <w:bCs/>
          <w:lang w:val="es-ES"/>
        </w:rPr>
      </w:pPr>
    </w:p>
    <w:p w14:paraId="5ECA43D0" w14:textId="60F590D8" w:rsidR="002A1A14" w:rsidRDefault="002A1A14" w:rsidP="00040DA6">
      <w:pPr>
        <w:rPr>
          <w:b/>
          <w:bCs/>
        </w:rPr>
      </w:pPr>
    </w:p>
    <w:p w14:paraId="16B1FA72" w14:textId="36535905" w:rsidR="00A6592F" w:rsidRPr="00A6592F" w:rsidRDefault="00A6592F" w:rsidP="00A6592F">
      <w:r w:rsidRPr="00A6592F">
        <w:rPr>
          <w:b/>
          <w:bCs/>
          <w:u w:val="single"/>
          <w:lang w:val="en-US"/>
        </w:rPr>
        <w:t>RECOMMENDATIONS FOR BASKETS DELIVERY:</w:t>
      </w:r>
    </w:p>
    <w:p w14:paraId="7D93CE16" w14:textId="2A950814" w:rsidR="00A6592F" w:rsidRPr="00A6592F" w:rsidRDefault="00A6592F" w:rsidP="00A6592F">
      <w:pPr>
        <w:pStyle w:val="ListParagraph"/>
        <w:numPr>
          <w:ilvl w:val="0"/>
          <w:numId w:val="1"/>
        </w:numPr>
        <w:rPr>
          <w:lang w:val="en-US"/>
        </w:rPr>
      </w:pPr>
      <w:r w:rsidRPr="00A6592F">
        <w:rPr>
          <w:lang w:val="en-US"/>
        </w:rPr>
        <w:t xml:space="preserve">The baskets described above </w:t>
      </w:r>
      <w:r w:rsidRPr="00A6592F">
        <w:rPr>
          <w:b/>
          <w:bCs/>
          <w:lang w:val="en-US"/>
        </w:rPr>
        <w:t>examples</w:t>
      </w:r>
      <w:r w:rsidR="00CB034F">
        <w:rPr>
          <w:b/>
          <w:bCs/>
          <w:lang w:val="en-US"/>
        </w:rPr>
        <w:t xml:space="preserve"> only</w:t>
      </w:r>
      <w:r w:rsidRPr="00A6592F">
        <w:rPr>
          <w:lang w:val="en-US"/>
        </w:rPr>
        <w:t>. Create your own baskets with products and quantities that are most requested by your customers</w:t>
      </w:r>
      <w:r w:rsidR="00CB034F">
        <w:rPr>
          <w:lang w:val="en-US"/>
        </w:rPr>
        <w:t>.</w:t>
      </w:r>
    </w:p>
    <w:p w14:paraId="2A560E0A" w14:textId="1AE3E567" w:rsidR="00A6592F" w:rsidRPr="00A6592F" w:rsidRDefault="00A6592F" w:rsidP="00A6592F">
      <w:pPr>
        <w:pStyle w:val="ListParagraph"/>
        <w:numPr>
          <w:ilvl w:val="0"/>
          <w:numId w:val="1"/>
        </w:numPr>
        <w:rPr>
          <w:lang w:val="en-US"/>
        </w:rPr>
      </w:pPr>
      <w:r w:rsidRPr="00A6592F">
        <w:rPr>
          <w:lang w:val="en-US"/>
        </w:rPr>
        <w:t>Add your own photograph</w:t>
      </w:r>
      <w:r w:rsidR="00CB034F">
        <w:rPr>
          <w:lang w:val="en-US"/>
        </w:rPr>
        <w:t>s,</w:t>
      </w:r>
      <w:r w:rsidRPr="00A6592F">
        <w:rPr>
          <w:lang w:val="en-US"/>
        </w:rPr>
        <w:t xml:space="preserve"> or </w:t>
      </w:r>
      <w:r w:rsidR="00CB034F">
        <w:rPr>
          <w:lang w:val="en-US"/>
        </w:rPr>
        <w:t>the below photos</w:t>
      </w:r>
      <w:r w:rsidRPr="00A6592F">
        <w:rPr>
          <w:lang w:val="en-US"/>
        </w:rPr>
        <w:t xml:space="preserve"> to illustrate the basket</w:t>
      </w:r>
      <w:r w:rsidR="00CB034F">
        <w:rPr>
          <w:lang w:val="en-US"/>
        </w:rPr>
        <w:t xml:space="preserve">s. </w:t>
      </w:r>
    </w:p>
    <w:p w14:paraId="42656CC6" w14:textId="5D649917" w:rsidR="00A6592F" w:rsidRPr="00A6592F" w:rsidRDefault="00A6592F" w:rsidP="00A6592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sert </w:t>
      </w:r>
      <w:r w:rsidRPr="00A6592F">
        <w:rPr>
          <w:lang w:val="en-US"/>
        </w:rPr>
        <w:t xml:space="preserve">your business </w:t>
      </w:r>
      <w:r w:rsidR="00CB034F">
        <w:rPr>
          <w:lang w:val="en-US"/>
        </w:rPr>
        <w:t>information</w:t>
      </w:r>
      <w:r w:rsidRPr="00A6592F">
        <w:rPr>
          <w:lang w:val="en-US"/>
        </w:rPr>
        <w:t>, WhatsApp number and address.</w:t>
      </w:r>
    </w:p>
    <w:p w14:paraId="480ACB49" w14:textId="6085E0F5" w:rsidR="00A6592F" w:rsidRPr="00A6592F" w:rsidRDefault="00A6592F" w:rsidP="00A6592F">
      <w:pPr>
        <w:pStyle w:val="ListParagraph"/>
        <w:numPr>
          <w:ilvl w:val="0"/>
          <w:numId w:val="1"/>
        </w:numPr>
        <w:rPr>
          <w:lang w:val="en-US"/>
        </w:rPr>
      </w:pPr>
      <w:r w:rsidRPr="00A6592F">
        <w:rPr>
          <w:lang w:val="en-US"/>
        </w:rPr>
        <w:t xml:space="preserve">When sending the catalog, </w:t>
      </w:r>
      <w:r w:rsidRPr="00CB034F">
        <w:rPr>
          <w:b/>
          <w:bCs/>
          <w:lang w:val="en-US"/>
        </w:rPr>
        <w:t>delete this second recommendation sheet;</w:t>
      </w:r>
      <w:r w:rsidRPr="00A6592F">
        <w:rPr>
          <w:lang w:val="en-US"/>
        </w:rPr>
        <w:t xml:space="preserve"> and send as </w:t>
      </w:r>
      <w:r w:rsidRPr="00CB034F">
        <w:rPr>
          <w:b/>
          <w:bCs/>
          <w:lang w:val="en-US"/>
        </w:rPr>
        <w:t xml:space="preserve">PDF </w:t>
      </w:r>
      <w:r w:rsidRPr="00A6592F">
        <w:rPr>
          <w:lang w:val="en-US"/>
        </w:rPr>
        <w:t xml:space="preserve">not in Word, since </w:t>
      </w:r>
      <w:r w:rsidR="00CB034F">
        <w:rPr>
          <w:lang w:val="en-US"/>
        </w:rPr>
        <w:t xml:space="preserve">text can be modified in Word. </w:t>
      </w:r>
    </w:p>
    <w:p w14:paraId="150DED65" w14:textId="0B13FEEF" w:rsidR="00A6592F" w:rsidRPr="00A6592F" w:rsidRDefault="00A6592F" w:rsidP="00A6592F">
      <w:pPr>
        <w:pStyle w:val="ListParagraph"/>
        <w:numPr>
          <w:ilvl w:val="0"/>
          <w:numId w:val="1"/>
        </w:numPr>
        <w:rPr>
          <w:lang w:val="en-US"/>
        </w:rPr>
      </w:pPr>
      <w:r w:rsidRPr="00A6592F">
        <w:rPr>
          <w:lang w:val="en-US"/>
        </w:rPr>
        <w:t>To save in PDF, you only have to</w:t>
      </w:r>
      <w:r w:rsidR="00CB034F">
        <w:rPr>
          <w:lang w:val="en-US"/>
        </w:rPr>
        <w:t>:</w:t>
      </w:r>
      <w:r w:rsidRPr="00A6592F">
        <w:rPr>
          <w:lang w:val="en-US"/>
        </w:rPr>
        <w:t xml:space="preserve"> 1) Save as 2) Instead of Word Document, Find the PDF option 3) Save</w:t>
      </w:r>
    </w:p>
    <w:p w14:paraId="67EE2322" w14:textId="020306AF" w:rsidR="008F7D3C" w:rsidRPr="00A6592F" w:rsidRDefault="0048685B" w:rsidP="008F7D3C">
      <w:pPr>
        <w:pStyle w:val="ListParagraph"/>
        <w:rPr>
          <w:lang w:val="en-US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B1516B9" wp14:editId="492411C2">
            <wp:simplePos x="0" y="0"/>
            <wp:positionH relativeFrom="margin">
              <wp:align>center</wp:align>
            </wp:positionH>
            <wp:positionV relativeFrom="paragraph">
              <wp:posOffset>188448</wp:posOffset>
            </wp:positionV>
            <wp:extent cx="3144857" cy="2089052"/>
            <wp:effectExtent l="0" t="0" r="0" b="6985"/>
            <wp:wrapNone/>
            <wp:docPr id="11" name="Imagen 11" descr="Composición Con Verduras Y Frutas En Canasta De Mimbre Aislado En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omposición Con Verduras Y Frutas En Canasta De Mimbre Aislado En ...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4857" cy="2089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9B9B73" w14:textId="1C43C521" w:rsidR="0063531B" w:rsidRPr="00A6592F" w:rsidRDefault="0063531B" w:rsidP="0063531B">
      <w:pPr>
        <w:rPr>
          <w:lang w:val="en-US"/>
        </w:rPr>
      </w:pPr>
    </w:p>
    <w:p w14:paraId="4FC9CCC0" w14:textId="79A675D3" w:rsidR="0063531B" w:rsidRPr="00A6592F" w:rsidRDefault="0063531B" w:rsidP="0063531B">
      <w:pPr>
        <w:rPr>
          <w:lang w:val="en-US"/>
        </w:rPr>
      </w:pPr>
    </w:p>
    <w:p w14:paraId="7B53E840" w14:textId="181F3651" w:rsidR="0063531B" w:rsidRPr="00A6592F" w:rsidRDefault="0063531B" w:rsidP="0063531B">
      <w:pPr>
        <w:rPr>
          <w:lang w:val="en-US"/>
        </w:rPr>
      </w:pPr>
    </w:p>
    <w:p w14:paraId="29739315" w14:textId="46B3D060" w:rsidR="0063531B" w:rsidRPr="00A6592F" w:rsidRDefault="0063531B" w:rsidP="0063531B">
      <w:pPr>
        <w:rPr>
          <w:lang w:val="en-US"/>
        </w:rPr>
      </w:pPr>
    </w:p>
    <w:p w14:paraId="59AF568D" w14:textId="03838463" w:rsidR="0063531B" w:rsidRPr="00A6592F" w:rsidRDefault="0063531B" w:rsidP="0063531B">
      <w:pPr>
        <w:rPr>
          <w:lang w:val="en-US"/>
        </w:rPr>
      </w:pPr>
    </w:p>
    <w:p w14:paraId="0C94E12A" w14:textId="1A90FEC5" w:rsidR="0063531B" w:rsidRPr="00A6592F" w:rsidRDefault="0063531B" w:rsidP="0063531B">
      <w:pPr>
        <w:rPr>
          <w:lang w:val="en-US"/>
        </w:rPr>
      </w:pPr>
    </w:p>
    <w:p w14:paraId="6CC7CCD6" w14:textId="28D0C11A" w:rsidR="0063531B" w:rsidRPr="00A6592F" w:rsidRDefault="0063531B" w:rsidP="0063531B">
      <w:pPr>
        <w:rPr>
          <w:lang w:val="en-US"/>
        </w:rPr>
      </w:pPr>
    </w:p>
    <w:p w14:paraId="48E216A0" w14:textId="2DB3E2F9" w:rsidR="0063531B" w:rsidRPr="00A6592F" w:rsidRDefault="0048685B" w:rsidP="0063531B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69104722" wp14:editId="69173216">
            <wp:simplePos x="0" y="0"/>
            <wp:positionH relativeFrom="margin">
              <wp:align>center</wp:align>
            </wp:positionH>
            <wp:positionV relativeFrom="paragraph">
              <wp:posOffset>77665</wp:posOffset>
            </wp:positionV>
            <wp:extent cx="2883445" cy="1976511"/>
            <wp:effectExtent l="0" t="0" r="0" b="5080"/>
            <wp:wrapNone/>
            <wp:docPr id="12" name="Imagen 12" descr="Canasta Frutas Y Verduras: Imágenes, fotos de stock y vectore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anasta Frutas Y Verduras: Imágenes, fotos de stock y vectores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45" t="4466" r="4213" b="6751"/>
                    <a:stretch/>
                  </pic:blipFill>
                  <pic:spPr bwMode="auto">
                    <a:xfrm>
                      <a:off x="0" y="0"/>
                      <a:ext cx="2883445" cy="1976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18E8BC" w14:textId="3CE93E1C" w:rsidR="0063531B" w:rsidRPr="00A6592F" w:rsidRDefault="0063531B" w:rsidP="0063531B">
      <w:pPr>
        <w:rPr>
          <w:lang w:val="en-US"/>
        </w:rPr>
      </w:pPr>
    </w:p>
    <w:p w14:paraId="01E5F37E" w14:textId="2336BD16" w:rsidR="0063531B" w:rsidRPr="00A6592F" w:rsidRDefault="0063531B" w:rsidP="0063531B">
      <w:pPr>
        <w:rPr>
          <w:lang w:val="en-US"/>
        </w:rPr>
      </w:pPr>
    </w:p>
    <w:p w14:paraId="3560EC43" w14:textId="0D314B09" w:rsidR="0063531B" w:rsidRPr="00A6592F" w:rsidRDefault="0063531B" w:rsidP="0063531B">
      <w:pPr>
        <w:rPr>
          <w:lang w:val="en-US"/>
        </w:rPr>
      </w:pPr>
    </w:p>
    <w:p w14:paraId="6010FEBB" w14:textId="1785E4B5" w:rsidR="0063531B" w:rsidRPr="00A6592F" w:rsidRDefault="0063531B" w:rsidP="0063531B">
      <w:pPr>
        <w:rPr>
          <w:b/>
          <w:bCs/>
          <w:lang w:val="en-US"/>
        </w:rPr>
      </w:pPr>
    </w:p>
    <w:p w14:paraId="07E08D3D" w14:textId="782F0412" w:rsidR="0063531B" w:rsidRPr="00A6592F" w:rsidRDefault="0063531B" w:rsidP="0063531B">
      <w:pPr>
        <w:tabs>
          <w:tab w:val="left" w:pos="2140"/>
        </w:tabs>
        <w:rPr>
          <w:lang w:val="en-US"/>
        </w:rPr>
      </w:pPr>
      <w:r w:rsidRPr="00A6592F">
        <w:rPr>
          <w:lang w:val="en-US"/>
        </w:rPr>
        <w:tab/>
      </w:r>
    </w:p>
    <w:p w14:paraId="66D7DC8C" w14:textId="0F06701B" w:rsidR="0063531B" w:rsidRPr="00A6592F" w:rsidRDefault="0063531B" w:rsidP="0063531B">
      <w:pPr>
        <w:tabs>
          <w:tab w:val="left" w:pos="2140"/>
        </w:tabs>
        <w:rPr>
          <w:lang w:val="en-US"/>
        </w:rPr>
      </w:pPr>
    </w:p>
    <w:p w14:paraId="3D30406F" w14:textId="677A81EF" w:rsidR="0063531B" w:rsidRPr="00A6592F" w:rsidRDefault="006E20F7" w:rsidP="0063531B">
      <w:pPr>
        <w:tabs>
          <w:tab w:val="left" w:pos="2140"/>
        </w:tabs>
        <w:rPr>
          <w:lang w:val="en-US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4DDB6AF8" wp14:editId="7C9A4018">
            <wp:simplePos x="0" y="0"/>
            <wp:positionH relativeFrom="column">
              <wp:posOffset>1541975</wp:posOffset>
            </wp:positionH>
            <wp:positionV relativeFrom="paragraph">
              <wp:posOffset>272024</wp:posOffset>
            </wp:positionV>
            <wp:extent cx="2461260" cy="2025015"/>
            <wp:effectExtent l="0" t="0" r="0" b="0"/>
            <wp:wrapNone/>
            <wp:docPr id="13" name="Imagen 13" descr="Basic Basket Food Full: Imágenes, fotos de stock y vectore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Basic Basket Food Full: Imágenes, fotos de stock y vectores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92" t="11876" r="8159" b="12134"/>
                    <a:stretch/>
                  </pic:blipFill>
                  <pic:spPr bwMode="auto">
                    <a:xfrm>
                      <a:off x="0" y="0"/>
                      <a:ext cx="2461260" cy="202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2044CB" w14:textId="4D0604E3" w:rsidR="0063531B" w:rsidRPr="00A6592F" w:rsidRDefault="00A6592F" w:rsidP="00A6592F">
      <w:pPr>
        <w:tabs>
          <w:tab w:val="left" w:pos="1481"/>
        </w:tabs>
        <w:rPr>
          <w:lang w:val="en-US"/>
        </w:rPr>
      </w:pPr>
      <w:r>
        <w:rPr>
          <w:lang w:val="en-US"/>
        </w:rPr>
        <w:tab/>
      </w:r>
    </w:p>
    <w:p w14:paraId="25FF6B11" w14:textId="52BB3D12" w:rsidR="0063531B" w:rsidRPr="00A6592F" w:rsidRDefault="0063531B" w:rsidP="0063531B">
      <w:pPr>
        <w:tabs>
          <w:tab w:val="left" w:pos="2140"/>
        </w:tabs>
        <w:rPr>
          <w:lang w:val="en-US"/>
        </w:rPr>
      </w:pPr>
    </w:p>
    <w:p w14:paraId="76737F42" w14:textId="6EC832DC" w:rsidR="0063531B" w:rsidRPr="00A6592F" w:rsidRDefault="0063531B" w:rsidP="0063531B">
      <w:pPr>
        <w:tabs>
          <w:tab w:val="left" w:pos="2140"/>
        </w:tabs>
        <w:rPr>
          <w:lang w:val="en-US"/>
        </w:rPr>
      </w:pPr>
    </w:p>
    <w:sectPr w:rsidR="0063531B" w:rsidRPr="00A6592F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8A74CE" w14:textId="77777777" w:rsidR="00B25699" w:rsidRDefault="00B25699" w:rsidP="009A7680">
      <w:pPr>
        <w:spacing w:after="0" w:line="240" w:lineRule="auto"/>
      </w:pPr>
      <w:r>
        <w:separator/>
      </w:r>
    </w:p>
  </w:endnote>
  <w:endnote w:type="continuationSeparator" w:id="0">
    <w:p w14:paraId="40DD4B1C" w14:textId="77777777" w:rsidR="00B25699" w:rsidRDefault="00B25699" w:rsidP="009A7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6E45A" w14:textId="77777777" w:rsidR="003A75D5" w:rsidRDefault="003A75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338DB4" w14:textId="0D95F5DE" w:rsidR="009A7680" w:rsidRDefault="009A7680">
    <w:pPr>
      <w:pStyle w:val="Footer"/>
      <w:jc w:val="center"/>
      <w:rPr>
        <w:color w:val="4472C4" w:themeColor="accent1"/>
      </w:rPr>
    </w:pPr>
    <w:r>
      <w:rPr>
        <w:color w:val="4472C4" w:themeColor="accent1"/>
        <w:lang w:val="es-ES"/>
      </w:rPr>
      <w:t>P</w:t>
    </w:r>
    <w:r w:rsidR="00A6592F">
      <w:rPr>
        <w:color w:val="4472C4" w:themeColor="accent1"/>
        <w:lang w:val="es-ES"/>
      </w:rPr>
      <w:t>age</w:t>
    </w:r>
    <w:r>
      <w:rPr>
        <w:color w:val="4472C4" w:themeColor="accent1"/>
        <w:lang w:val="es-ES"/>
      </w:rPr>
      <w:t xml:space="preserve">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PAGE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  <w:lang w:val="es-ES"/>
      </w:rPr>
      <w:t xml:space="preserve"> </w:t>
    </w:r>
    <w:r w:rsidR="00A6592F">
      <w:rPr>
        <w:color w:val="4472C4" w:themeColor="accent1"/>
        <w:lang w:val="es-ES"/>
      </w:rPr>
      <w:t>of</w:t>
    </w:r>
    <w:r>
      <w:rPr>
        <w:color w:val="4472C4" w:themeColor="accent1"/>
        <w:lang w:val="es-ES"/>
      </w:rPr>
      <w:t xml:space="preserve">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NUMPAGES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</w:p>
  <w:p w14:paraId="57D0245B" w14:textId="77777777" w:rsidR="009A7680" w:rsidRDefault="009A76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8534B8" w14:textId="77777777" w:rsidR="003A75D5" w:rsidRDefault="003A75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8D68A5" w14:textId="77777777" w:rsidR="00B25699" w:rsidRDefault="00B25699" w:rsidP="009A7680">
      <w:pPr>
        <w:spacing w:after="0" w:line="240" w:lineRule="auto"/>
      </w:pPr>
      <w:r>
        <w:separator/>
      </w:r>
    </w:p>
  </w:footnote>
  <w:footnote w:type="continuationSeparator" w:id="0">
    <w:p w14:paraId="103D6DB2" w14:textId="77777777" w:rsidR="00B25699" w:rsidRDefault="00B25699" w:rsidP="009A7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C5CA60" w14:textId="77777777" w:rsidR="003A75D5" w:rsidRDefault="003A75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61AA54" w14:textId="4DF4E9DB" w:rsidR="00C77C70" w:rsidRDefault="003A75D5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7BC5DBC" wp14:editId="4EBCAB33">
          <wp:simplePos x="0" y="0"/>
          <wp:positionH relativeFrom="column">
            <wp:posOffset>-1095455</wp:posOffset>
          </wp:positionH>
          <wp:positionV relativeFrom="paragraph">
            <wp:posOffset>-446309</wp:posOffset>
          </wp:positionV>
          <wp:extent cx="7705993" cy="806824"/>
          <wp:effectExtent l="0" t="0" r="0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5993" cy="806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7F4AAF" w14:textId="77777777" w:rsidR="003A75D5" w:rsidRDefault="003A75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Whatsapp | Vectores, Fotos de Stock y PSD Gratis" style="width:23pt;height:23pt;visibility:visible;mso-wrap-style:square" o:bullet="t">
        <v:imagedata r:id="rId1" o:title="Whatsapp | Vectores, Fotos de Stock y PSD Gratis" croptop="13717f" cropbottom="15829f" cropleft="15490f" cropright="15598f"/>
      </v:shape>
    </w:pict>
  </w:numPicBullet>
  <w:abstractNum w:abstractNumId="0" w15:restartNumberingAfterBreak="0">
    <w:nsid w:val="0CD45A13"/>
    <w:multiLevelType w:val="hybridMultilevel"/>
    <w:tmpl w:val="9920D28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7QwMTcxNTU0NjBQ0lEKTi0uzszPAykwrAUAcqgeRywAAAA="/>
  </w:docVars>
  <w:rsids>
    <w:rsidRoot w:val="009A7680"/>
    <w:rsid w:val="00011D4D"/>
    <w:rsid w:val="00016427"/>
    <w:rsid w:val="00040DA6"/>
    <w:rsid w:val="0010711F"/>
    <w:rsid w:val="001672F3"/>
    <w:rsid w:val="00170B26"/>
    <w:rsid w:val="00190512"/>
    <w:rsid w:val="001A09D7"/>
    <w:rsid w:val="00226175"/>
    <w:rsid w:val="00297F11"/>
    <w:rsid w:val="002A1A14"/>
    <w:rsid w:val="002C2650"/>
    <w:rsid w:val="002F70D9"/>
    <w:rsid w:val="003468BA"/>
    <w:rsid w:val="0036606C"/>
    <w:rsid w:val="00386E69"/>
    <w:rsid w:val="003A75D5"/>
    <w:rsid w:val="003B7172"/>
    <w:rsid w:val="003F1308"/>
    <w:rsid w:val="004562A5"/>
    <w:rsid w:val="0048685B"/>
    <w:rsid w:val="004B5254"/>
    <w:rsid w:val="004E71CF"/>
    <w:rsid w:val="00511C7F"/>
    <w:rsid w:val="0054329F"/>
    <w:rsid w:val="00574AA6"/>
    <w:rsid w:val="005B5138"/>
    <w:rsid w:val="005B5E59"/>
    <w:rsid w:val="005F250F"/>
    <w:rsid w:val="006040AE"/>
    <w:rsid w:val="0063531B"/>
    <w:rsid w:val="006777F3"/>
    <w:rsid w:val="00682EC3"/>
    <w:rsid w:val="006E20F7"/>
    <w:rsid w:val="006E3F7A"/>
    <w:rsid w:val="00707966"/>
    <w:rsid w:val="00710B18"/>
    <w:rsid w:val="00740D95"/>
    <w:rsid w:val="007C096F"/>
    <w:rsid w:val="00882368"/>
    <w:rsid w:val="008D5ECD"/>
    <w:rsid w:val="008E36F1"/>
    <w:rsid w:val="008F0ED4"/>
    <w:rsid w:val="008F7D3C"/>
    <w:rsid w:val="009046F3"/>
    <w:rsid w:val="009A3BC0"/>
    <w:rsid w:val="009A7680"/>
    <w:rsid w:val="009F01CB"/>
    <w:rsid w:val="009F6AB7"/>
    <w:rsid w:val="00A6592F"/>
    <w:rsid w:val="00A66DB8"/>
    <w:rsid w:val="00AC069B"/>
    <w:rsid w:val="00AC2075"/>
    <w:rsid w:val="00B25699"/>
    <w:rsid w:val="00B953A4"/>
    <w:rsid w:val="00BA79BF"/>
    <w:rsid w:val="00BD1524"/>
    <w:rsid w:val="00C44F24"/>
    <w:rsid w:val="00C77C70"/>
    <w:rsid w:val="00CB034F"/>
    <w:rsid w:val="00D17B7F"/>
    <w:rsid w:val="00D6186A"/>
    <w:rsid w:val="00DC6E24"/>
    <w:rsid w:val="00E22E0C"/>
    <w:rsid w:val="00E86C87"/>
    <w:rsid w:val="00F04CE6"/>
    <w:rsid w:val="00F06AA7"/>
    <w:rsid w:val="00F167D4"/>
    <w:rsid w:val="00F2253F"/>
    <w:rsid w:val="00FA4CE0"/>
    <w:rsid w:val="00FD247F"/>
    <w:rsid w:val="00FE3C8F"/>
    <w:rsid w:val="00FE3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48ECB0"/>
  <w15:chartTrackingRefBased/>
  <w15:docId w15:val="{2689C7CC-A42F-4D3A-ADC4-A7740BDF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7680"/>
  </w:style>
  <w:style w:type="paragraph" w:styleId="Footer">
    <w:name w:val="footer"/>
    <w:basedOn w:val="Normal"/>
    <w:link w:val="Foot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7680"/>
  </w:style>
  <w:style w:type="table" w:styleId="TableGrid">
    <w:name w:val="Table Grid"/>
    <w:basedOn w:val="TableNormal"/>
    <w:uiPriority w:val="39"/>
    <w:rsid w:val="009A7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3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C8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167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7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6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40.emf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EE3738E14AE45BE3F56CFBE2E23B0" ma:contentTypeVersion="10" ma:contentTypeDescription="Create a new document." ma:contentTypeScope="" ma:versionID="9c52260569e4d66f62d1188445f64492">
  <xsd:schema xmlns:xsd="http://www.w3.org/2001/XMLSchema" xmlns:xs="http://www.w3.org/2001/XMLSchema" xmlns:p="http://schemas.microsoft.com/office/2006/metadata/properties" xmlns:ns2="076592f5-6543-4387-b2e3-41119d32dc9b" xmlns:ns3="f66f8965-67c9-41e2-8f16-ff7163d9f6c3" targetNamespace="http://schemas.microsoft.com/office/2006/metadata/properties" ma:root="true" ma:fieldsID="ed40f75d0fedf24f85d91dcc8d306c46" ns2:_="" ns3:_="">
    <xsd:import namespace="076592f5-6543-4387-b2e3-41119d32dc9b"/>
    <xsd:import namespace="f66f8965-67c9-41e2-8f16-ff7163d9f6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592f5-6543-4387-b2e3-41119d32dc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f8965-67c9-41e2-8f16-ff7163d9f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91F943-E413-4227-BF18-16E57699F83C}"/>
</file>

<file path=customXml/itemProps2.xml><?xml version="1.0" encoding="utf-8"?>
<ds:datastoreItem xmlns:ds="http://schemas.openxmlformats.org/officeDocument/2006/customXml" ds:itemID="{A38C2B14-74FD-4ABF-A596-432613151CE7}">
  <ds:schemaRefs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terms/"/>
    <ds:schemaRef ds:uri="http://purl.org/dc/dcmitype/"/>
    <ds:schemaRef ds:uri="489a8137-7e11-4587-8fde-76ad305f5b09"/>
    <ds:schemaRef ds:uri="0dc351c4-36a0-4bea-b008-2cd8ff868d9a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0394A4C1-28FD-4459-AA07-96158C25A89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454892-6882-A348-8C42-095A35268A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1</Words>
  <Characters>143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omez</dc:creator>
  <cp:keywords/>
  <dc:description/>
  <cp:lastModifiedBy>Tamaisha Eytle</cp:lastModifiedBy>
  <cp:revision>3</cp:revision>
  <dcterms:created xsi:type="dcterms:W3CDTF">2020-04-16T14:15:00Z</dcterms:created>
  <dcterms:modified xsi:type="dcterms:W3CDTF">2020-05-07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9EE3738E14AE45BE3F56CFBE2E23B0</vt:lpwstr>
  </property>
</Properties>
</file>